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France</w:t>
      </w:r>
      <w:r>
        <w:t xml:space="preserve"> </w:t>
      </w:r>
      <w:r>
        <w:t xml:space="preserve">Paris</w:t>
      </w:r>
    </w:p>
    <w:bookmarkStart w:id="24" w:name="X77de22d4bb8484c33920556b5e2569db30cd0f7"/>
    <w:p>
      <w:pPr>
        <w:pStyle w:val="Heading1"/>
      </w:pPr>
      <w:r>
        <w:t xml:space="preserve">Cover Letter for Aerospace Engineer Position in France Paris</w:t>
      </w:r>
    </w:p>
    <w:p>
      <w:pPr>
        <w:pStyle w:val="FirstParagraph"/>
      </w:pPr>
      <w:r>
        <w:rPr>
          <w:bCs/>
          <w:b/>
        </w:rPr>
        <w:t xml:space="preserve">Dear Hiring Team,</w:t>
      </w:r>
    </w:p>
    <w:p>
      <w:pPr>
        <w:pStyle w:val="BodyText"/>
      </w:pPr>
      <w:r>
        <w:t xml:space="preserve">I am writing to express my enthusiasm for the Aerospace Engineer position at [Company Name] in France, Paris. As a dedicated and innovative aerospace professional with a deep passion for technological advancement and aviation systems, I am eager to contribute my expertise to one of Europe’s most dynamic hubs for aerospace research and development. France Paris is not only a global leader in aerospace innovation but also a city where the convergence of engineering excellence, cultural richness, and forward-thinking infrastructure creates unparalleled opportunities for professionals like myself.</w:t>
      </w:r>
    </w:p>
    <w:p>
      <w:pPr>
        <w:pStyle w:val="BodyText"/>
      </w:pPr>
      <w:r>
        <w:t xml:space="preserve">With a [Your Degree] in Aerospace Engineering from [University Name] and over [X years] of hands-on experience in aircraft design, propulsion systems, and aerodynamic analysis, I have developed a robust foundation to address the complex challenges facing the aerospace industry today. My career has been driven by a commitment to precision, sustainability, and cutting-edge innovation—principles that align perfectly with the mission of [Company Name] in France Paris. Whether working on next-generation aircraft development or exploring solutions for greener aviation technologies, I thrive in environments that demand both technical rigor and creative problem-solving.</w:t>
      </w:r>
    </w:p>
    <w:bookmarkStart w:id="20" w:name="X194454c488e088035ff5816c7d37e2790730eaa"/>
    <w:p>
      <w:pPr>
        <w:pStyle w:val="Heading2"/>
      </w:pPr>
      <w:r>
        <w:t xml:space="preserve">Why France Paris? A Hub of Aerospace Excellence</w:t>
      </w:r>
    </w:p>
    <w:p>
      <w:pPr>
        <w:pStyle w:val="FirstParagraph"/>
      </w:pPr>
      <w:r>
        <w:t xml:space="preserve">France Paris has long been synonymous with aerospace innovation, home to industry giants like Airbus, Safran, and the European Space Agency (ESA), as well as a thriving ecosystem of startups and research institutions. The city’s emphasis on sustainability, digital transformation, and international collaboration makes it an ideal location for advancing aerospace engineering. As someone who has followed the evolution of France’s aerospace sector closely, I am particularly inspired by the country’s commitment to developing eco-friendly aircraft technologies and its role in shaping Europe’s space exploration initiatives.</w:t>
      </w:r>
    </w:p>
    <w:p>
      <w:pPr>
        <w:pStyle w:val="BodyText"/>
      </w:pPr>
      <w:r>
        <w:t xml:space="preserve">My decision to apply for this opportunity in France Paris is rooted in a desire to work within a community that values both technical excellence and global impact. The city’s unique blend of historical significance, modern infrastructure, and academic institutions provides an unparalleled environment for engineers to push the boundaries of what is possible. I am confident that my skills and vision will enable me to contribute meaningfully to [Company Name]’s projects while growing professionally in this vibrant ecosystem.</w:t>
      </w:r>
    </w:p>
    <w:bookmarkEnd w:id="20"/>
    <w:bookmarkStart w:id="21" w:name="X9d1d97364979bd0ff0dc8dcf023effa4a9e4f3a"/>
    <w:p>
      <w:pPr>
        <w:pStyle w:val="Heading2"/>
      </w:pPr>
      <w:r>
        <w:t xml:space="preserve">Relevant Experience and Technical Expertise</w:t>
      </w:r>
    </w:p>
    <w:p>
      <w:pPr>
        <w:pStyle w:val="FirstParagraph"/>
      </w:pPr>
      <w:r>
        <w:t xml:space="preserve">Throughout my career, I have focused on key areas of aerospace engineering, including aerodynamic optimization, structural analysis, and propulsion system design. At [Previous Company/Organization Name], I led a team to develop a lightweight composite material for aircraft wings that reduced fuel consumption by 15%. This project required collaboration with cross-functional teams, rigorous testing protocols, and a deep understanding of industry standards such as FAA and EASA regulations. My ability to translate theoretical concepts into practical solutions has consistently driven successful outcomes in high-stakes environments.</w:t>
      </w:r>
    </w:p>
    <w:p>
      <w:pPr>
        <w:pStyle w:val="BodyText"/>
      </w:pPr>
      <w:r>
        <w:t xml:space="preserve">In addition to my technical skills, I have experience with advanced software tools like ANSYS, CATIA, and MATLAB, which I use to simulate complex systems and validate design specifications. My work on [specific project or achievement] demonstrated my capacity to innovate under tight deadlines while maintaining the highest standards of quality. For example, I contributed to the development of a UAV (Unmanned Aerial Vehicle) system that integrated AI-based navigation algorithms, significantly improving mission accuracy and operational efficiency.</w:t>
      </w:r>
    </w:p>
    <w:p>
      <w:pPr>
        <w:pStyle w:val="BodyText"/>
      </w:pPr>
      <w:r>
        <w:t xml:space="preserve">Furthermore, I have a strong interest in sustainable aerospace technologies, particularly in reducing carbon emissions and advancing electric propulsion systems. This aligns with France’s strategic goals to decarbonize the aviation sector and position itself as a leader in green technology. I am excited about the possibility of contributing to such initiatives at [Company Name] and leveraging my expertise to support the industry’s transition toward more environmentally responsible practices.</w:t>
      </w:r>
    </w:p>
    <w:bookmarkEnd w:id="21"/>
    <w:bookmarkStart w:id="22" w:name="cultural-fit-and-professional-values"/>
    <w:p>
      <w:pPr>
        <w:pStyle w:val="Heading2"/>
      </w:pPr>
      <w:r>
        <w:t xml:space="preserve">Cultural Fit and Professional Values</w:t>
      </w:r>
    </w:p>
    <w:p>
      <w:pPr>
        <w:pStyle w:val="FirstParagraph"/>
      </w:pPr>
      <w:r>
        <w:t xml:space="preserve">As an aerospace engineer, I believe that success is not just about technical proficiency but also about collaboration, adaptability, and a shared vision for the future. France Paris embodies these values through its collaborative spirit and emphasis on interdisciplinary teamwork. I have always thrived in multicultural environments where diverse perspectives drive innovation, and I am eager to bring this mindset to [Company Name].</w:t>
      </w:r>
    </w:p>
    <w:p>
      <w:pPr>
        <w:pStyle w:val="BodyText"/>
      </w:pPr>
      <w:r>
        <w:t xml:space="preserve">My time spent studying or working in international settings has equipped me with the ability to communicate effectively across cultures and adapt to new challenges. Whether collaborating with engineers from different backgrounds or navigating the nuances of global regulations, I approach every project with a sense of curiosity and professionalism. In France Paris, I see an opportunity to contribute to a culture that values both individual excellence and collective progress.</w:t>
      </w:r>
    </w:p>
    <w:bookmarkEnd w:id="22"/>
    <w:bookmarkStart w:id="23" w:name="why-choose-me"/>
    <w:p>
      <w:pPr>
        <w:pStyle w:val="Heading2"/>
      </w:pPr>
      <w:r>
        <w:t xml:space="preserve">Why Choose Me?</w:t>
      </w:r>
    </w:p>
    <w:p>
      <w:pPr>
        <w:pStyle w:val="FirstParagraph"/>
      </w:pPr>
      <w:r>
        <w:t xml:space="preserve">What sets me apart is my unwavering dedication to aerospace engineering and my ability to combine technical expertise with a forward-thinking mindset. I am not only passionate about the mechanics of flight but also about the broader implications of aerospace technology for society, including its role in connectivity, environmental sustainability, and space exploration. My career has been defined by a desire to solve complex problems and create solutions that have real-world impact.</w:t>
      </w:r>
    </w:p>
    <w:p>
      <w:pPr>
        <w:pStyle w:val="BodyText"/>
      </w:pPr>
      <w:r>
        <w:t xml:space="preserve">I am particularly drawn to [Company Name]’s mission to [specific company goal or project], as it reflects the kind of visionary work that I am eager to be part of. I am confident that my skills, experience, and enthusiasm will enable me to make a meaningful contribution to your team. At the same time, I am excited about the opportunity to learn from industry leaders in France Paris and grow alongside a team that shares my passion for aerospace innovation.</w:t>
      </w:r>
    </w:p>
    <w:p>
      <w:pPr>
        <w:pStyle w:val="BodyText"/>
      </w:pPr>
      <w:r>
        <w:t xml:space="preserve">Thank you for considering my application. I would be honored to bring my expertise as an Aerospace Engineer to [Company Name] in France Paris and contribute to the continued success of your organization. I look forward to the possibility of discussing how my background and goals align with your needs.</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 in France Paris</dc:title>
  <dc:creator/>
  <dc:language>en</dc:language>
  <cp:keywords/>
  <dcterms:created xsi:type="dcterms:W3CDTF">2025-12-10T20:21:14Z</dcterms:created>
  <dcterms:modified xsi:type="dcterms:W3CDTF">2025-12-10T20:21:14Z</dcterms:modified>
</cp:coreProperties>
</file>

<file path=docProps/custom.xml><?xml version="1.0" encoding="utf-8"?>
<Properties xmlns="http://schemas.openxmlformats.org/officeDocument/2006/custom-properties" xmlns:vt="http://schemas.openxmlformats.org/officeDocument/2006/docPropsVTypes"/>
</file>